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7F022" w14:textId="77777777" w:rsidR="007F015C" w:rsidRPr="00DA4BA2" w:rsidRDefault="00ED1C0A">
      <w:pPr>
        <w:pStyle w:val="Title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Отчёт по лабораторной работе №2</w:t>
      </w:r>
    </w:p>
    <w:p w14:paraId="02141A67" w14:textId="77777777" w:rsidR="007F015C" w:rsidRPr="00DA4BA2" w:rsidRDefault="00ED1C0A">
      <w:pPr>
        <w:pStyle w:val="Author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899478210"/>
        <w:docPartObj>
          <w:docPartGallery w:val="Table of Contents"/>
          <w:docPartUnique/>
        </w:docPartObj>
      </w:sdtPr>
      <w:sdtEndPr/>
      <w:sdtContent>
        <w:p w14:paraId="584590EC" w14:textId="77777777" w:rsidR="007F015C" w:rsidRPr="00DA4BA2" w:rsidRDefault="00ED1C0A">
          <w:pPr>
            <w:pStyle w:val="TOCHeading"/>
            <w:rPr>
              <w:rFonts w:ascii="Times New Roman" w:hAnsi="Times New Roman" w:cs="Times New Roman"/>
            </w:rPr>
          </w:pPr>
          <w:r w:rsidRPr="00DA4BA2">
            <w:rPr>
              <w:rFonts w:ascii="Times New Roman" w:hAnsi="Times New Roman" w:cs="Times New Roman"/>
            </w:rPr>
            <w:t>Содержание</w:t>
          </w:r>
        </w:p>
        <w:p w14:paraId="7FD58DB7" w14:textId="6D79B409" w:rsidR="00DA4BA2" w:rsidRPr="00DA4BA2" w:rsidRDefault="00ED1C0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DA4BA2">
            <w:rPr>
              <w:rFonts w:ascii="Times New Roman" w:hAnsi="Times New Roman" w:cs="Times New Roman"/>
            </w:rPr>
            <w:fldChar w:fldCharType="begin"/>
          </w:r>
          <w:r w:rsidRPr="00DA4BA2">
            <w:rPr>
              <w:rFonts w:ascii="Times New Roman" w:hAnsi="Times New Roman" w:cs="Times New Roman"/>
            </w:rPr>
            <w:instrText>TOC \o "1-3" \h \z \u</w:instrText>
          </w:r>
          <w:r w:rsidRPr="00DA4BA2">
            <w:rPr>
              <w:rFonts w:ascii="Times New Roman" w:hAnsi="Times New Roman" w:cs="Times New Roman"/>
            </w:rPr>
            <w:fldChar w:fldCharType="separate"/>
          </w:r>
          <w:hyperlink w:anchor="_Toc177075913" w:history="1">
            <w:r w:rsidR="00DA4BA2" w:rsidRPr="00DA4BA2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="00DA4BA2" w:rsidRPr="00DA4BA2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A4BA2" w:rsidRPr="00DA4BA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A4BA2" w:rsidRPr="00DA4BA2">
              <w:rPr>
                <w:rFonts w:ascii="Times New Roman" w:hAnsi="Times New Roman" w:cs="Times New Roman"/>
                <w:noProof/>
                <w:webHidden/>
              </w:rPr>
              <w:instrText xml:space="preserve"> PAGEREF _Toc177075913 \h </w:instrText>
            </w:r>
            <w:r w:rsidR="00DA4BA2" w:rsidRPr="00DA4BA2">
              <w:rPr>
                <w:rFonts w:ascii="Times New Roman" w:hAnsi="Times New Roman" w:cs="Times New Roman"/>
                <w:noProof/>
                <w:webHidden/>
              </w:rPr>
            </w:r>
            <w:r w:rsidR="00DA4BA2" w:rsidRPr="00DA4BA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DA4BA2" w:rsidRPr="00DA4BA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AAB079" w14:textId="4B77E0BB" w:rsidR="00DA4BA2" w:rsidRPr="00DA4BA2" w:rsidRDefault="00DA4BA2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075914" w:history="1">
            <w:r w:rsidRPr="00DA4BA2">
              <w:rPr>
                <w:rStyle w:val="Hyperlink"/>
                <w:rFonts w:ascii="Times New Roman" w:hAnsi="Times New Roman" w:cs="Times New Roman"/>
                <w:noProof/>
              </w:rPr>
              <w:t>III. Выполнение работы</w: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instrText xml:space="preserve"> PAGEREF _Toc177075914 \h </w:instrTex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D1C0A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540E9B3" w14:textId="69C7D5AE" w:rsidR="00DA4BA2" w:rsidRPr="00DA4BA2" w:rsidRDefault="00DA4BA2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075915" w:history="1">
            <w:r w:rsidRPr="00DA4BA2">
              <w:rPr>
                <w:rStyle w:val="Hyperlink"/>
                <w:rFonts w:ascii="Times New Roman" w:hAnsi="Times New Roman" w:cs="Times New Roman"/>
                <w:noProof/>
              </w:rPr>
              <w:t>IV. В</w:t>
            </w:r>
            <w:r w:rsidRPr="00DA4BA2">
              <w:rPr>
                <w:rStyle w:val="Hyperlink"/>
                <w:rFonts w:ascii="Times New Roman" w:hAnsi="Times New Roman" w:cs="Times New Roman"/>
                <w:noProof/>
              </w:rPr>
              <w:t>ы</w:t>
            </w:r>
            <w:r w:rsidRPr="00DA4BA2">
              <w:rPr>
                <w:rStyle w:val="Hyperlink"/>
                <w:rFonts w:ascii="Times New Roman" w:hAnsi="Times New Roman" w:cs="Times New Roman"/>
                <w:noProof/>
              </w:rPr>
              <w:t>вод</w: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instrText xml:space="preserve"> PAGEREF _Toc177075915 \h </w:instrTex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D1C0A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6524668" w14:textId="4365196B" w:rsidR="00DA4BA2" w:rsidRPr="00DA4BA2" w:rsidRDefault="00DA4BA2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075916" w:history="1">
            <w:r w:rsidRPr="00DA4BA2">
              <w:rPr>
                <w:rStyle w:val="Hyperlink"/>
                <w:rFonts w:ascii="Times New Roman" w:hAnsi="Times New Roman" w:cs="Times New Roman"/>
                <w:noProof/>
              </w:rPr>
              <w:t>Библиография</w: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instrText xml:space="preserve"> PAGEREF _Toc177075916 \h </w:instrTex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D1C0A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A4BA2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D63B71B" w14:textId="77777777" w:rsidR="007F015C" w:rsidRPr="00DA4BA2" w:rsidRDefault="00ED1C0A">
          <w:pPr>
            <w:rPr>
              <w:rFonts w:ascii="Times New Roman" w:hAnsi="Times New Roman" w:cs="Times New Roman"/>
            </w:rPr>
          </w:pPr>
          <w:r w:rsidRPr="00DA4BA2">
            <w:rPr>
              <w:rFonts w:ascii="Times New Roman" w:hAnsi="Times New Roman" w:cs="Times New Roman"/>
            </w:rPr>
            <w:fldChar w:fldCharType="end"/>
          </w:r>
        </w:p>
      </w:sdtContent>
    </w:sdt>
    <w:p w14:paraId="257470E9" w14:textId="77777777" w:rsidR="007F015C" w:rsidRPr="00DA4BA2" w:rsidRDefault="00ED1C0A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77075913"/>
      <w:r w:rsidRPr="00DA4BA2">
        <w:rPr>
          <w:rFonts w:ascii="Times New Roman" w:hAnsi="Times New Roman" w:cs="Times New Roman"/>
        </w:rPr>
        <w:t>I.Цель работы</w:t>
      </w:r>
      <w:bookmarkEnd w:id="1"/>
    </w:p>
    <w:p w14:paraId="7F1C55E9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Получить практические навыки работы в консоли с атрибутами файлов и дискреционного управления доступа в современных системах с открытым кодом на базе ОС Linux.</w:t>
      </w:r>
    </w:p>
    <w:p w14:paraId="7D18BF7B" w14:textId="77777777" w:rsidR="007F015C" w:rsidRPr="00DA4BA2" w:rsidRDefault="00ED1C0A">
      <w:pPr>
        <w:pStyle w:val="Heading1"/>
        <w:rPr>
          <w:rFonts w:ascii="Times New Roman" w:hAnsi="Times New Roman" w:cs="Times New Roman"/>
        </w:rPr>
      </w:pPr>
      <w:bookmarkStart w:id="2" w:name="iii.-выполнение-работы"/>
      <w:bookmarkStart w:id="3" w:name="_Toc177075914"/>
      <w:bookmarkEnd w:id="0"/>
      <w:r w:rsidRPr="00DA4BA2">
        <w:rPr>
          <w:rFonts w:ascii="Times New Roman" w:hAnsi="Times New Roman" w:cs="Times New Roman"/>
        </w:rPr>
        <w:t>III. Выполнение работы</w:t>
      </w:r>
      <w:bookmarkEnd w:id="3"/>
    </w:p>
    <w:p w14:paraId="3976CAD8" w14:textId="77777777" w:rsidR="007F015C" w:rsidRPr="00DA4BA2" w:rsidRDefault="00ED1C0A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 xml:space="preserve">Используя учетную запись администратора, создаем учетную запись пользователя </w:t>
      </w:r>
      <w:r w:rsidRPr="00DA4BA2">
        <w:rPr>
          <w:rFonts w:ascii="Times New Roman" w:hAnsi="Times New Roman" w:cs="Times New Roman"/>
          <w:b/>
          <w:bCs/>
        </w:rPr>
        <w:t>guest</w:t>
      </w:r>
      <w:r w:rsidRPr="00DA4BA2">
        <w:rPr>
          <w:rFonts w:ascii="Times New Roman" w:hAnsi="Times New Roman" w:cs="Times New Roman"/>
        </w:rPr>
        <w:t xml:space="preserve"> и поставить пароль для </w:t>
      </w:r>
      <w:r w:rsidRPr="00DA4BA2">
        <w:rPr>
          <w:rFonts w:ascii="Times New Roman" w:hAnsi="Times New Roman" w:cs="Times New Roman"/>
          <w:b/>
          <w:bCs/>
        </w:rPr>
        <w:t>guest</w:t>
      </w:r>
      <w:r w:rsidRPr="00DA4BA2">
        <w:rPr>
          <w:rFonts w:ascii="Times New Roman" w:hAnsi="Times New Roman" w:cs="Times New Roman"/>
        </w:rPr>
        <w:t>.</w:t>
      </w:r>
    </w:p>
    <w:p w14:paraId="1D508F5F" w14:textId="3B7FF995" w:rsidR="007F015C" w:rsidRPr="00DA4BA2" w:rsidRDefault="00DA4BA2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 xml:space="preserve">     </w:t>
      </w:r>
      <w:r w:rsidRPr="00DA4BA2">
        <w:rPr>
          <w:rFonts w:ascii="Times New Roman" w:hAnsi="Times New Roman" w:cs="Times New Roman"/>
          <w:lang w:val="en-US"/>
        </w:rPr>
        <w:t xml:space="preserve">        </w:t>
      </w:r>
      <w:r w:rsidR="00ED1C0A" w:rsidRPr="00DA4BA2">
        <w:rPr>
          <w:rFonts w:ascii="Times New Roman" w:hAnsi="Times New Roman" w:cs="Times New Roman"/>
          <w:noProof/>
        </w:rPr>
        <w:drawing>
          <wp:inline distT="0" distB="0" distL="0" distR="0" wp14:anchorId="2A3A94DE" wp14:editId="246DD9C3">
            <wp:extent cx="3733800" cy="20478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drive.google.com/uc?id=1F60h02NYmph0qRRM_euhCip3XUfISZF6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8ED41" w14:textId="77777777" w:rsidR="007F015C" w:rsidRPr="00DA4BA2" w:rsidRDefault="00ED1C0A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Войти в систему от имени пользователя guest.</w:t>
      </w:r>
    </w:p>
    <w:p w14:paraId="23D2A3DE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47C627" wp14:editId="4D8979C1">
            <wp:extent cx="5334000" cy="189086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drive.google.com/uc?id=1Zowu-n8Vl1ZR5UiJb43QKrJE5GlWS0D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5398A" w14:textId="77777777" w:rsidR="007F015C" w:rsidRPr="00DA4BA2" w:rsidRDefault="00ED1C0A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Используя команду pwd, определим директорию, в который мы находимся. Сравним её с приглашением командной строки, можем говорить, что имена пользователя похожа на называние директории. Поэтому, эта директория является домашней директорией пользователя guest.</w:t>
      </w:r>
    </w:p>
    <w:p w14:paraId="0EDD3E53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2E10D06C" wp14:editId="56187F4C">
            <wp:extent cx="5334000" cy="41150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drive.google.com/uc?id=1m5wwemYPYIw20uoam25JngsxGsToOPj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ACABCD" w14:textId="77777777" w:rsidR="007F015C" w:rsidRPr="00DA4BA2" w:rsidRDefault="00ED1C0A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 xml:space="preserve">Команда </w:t>
      </w:r>
      <w:r w:rsidRPr="00DA4BA2">
        <w:rPr>
          <w:rFonts w:ascii="Times New Roman" w:hAnsi="Times New Roman" w:cs="Times New Roman"/>
          <w:b/>
          <w:bCs/>
        </w:rPr>
        <w:t>whoami</w:t>
      </w:r>
      <w:r w:rsidRPr="00DA4BA2">
        <w:rPr>
          <w:rFonts w:ascii="Times New Roman" w:hAnsi="Times New Roman" w:cs="Times New Roman"/>
        </w:rPr>
        <w:t xml:space="preserve"> показывает имя моего пользователя: guest.</w:t>
      </w:r>
    </w:p>
    <w:p w14:paraId="7347B368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04D86C11" wp14:editId="3F64FE5E">
            <wp:extent cx="5328797" cy="40178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drive.google.com/uc?id=1oXQ-FLExZjX3aSEOOY7p5wjlWbyiRNGj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0359" cy="40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A981E" w14:textId="77777777" w:rsidR="007F015C" w:rsidRPr="00DA4BA2" w:rsidRDefault="00ED1C0A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 xml:space="preserve">Команда </w:t>
      </w:r>
      <w:r w:rsidRPr="00DA4BA2">
        <w:rPr>
          <w:rFonts w:ascii="Times New Roman" w:hAnsi="Times New Roman" w:cs="Times New Roman"/>
          <w:b/>
          <w:bCs/>
        </w:rPr>
        <w:t>id</w:t>
      </w:r>
      <w:r w:rsidRPr="00DA4BA2">
        <w:rPr>
          <w:rFonts w:ascii="Times New Roman" w:hAnsi="Times New Roman" w:cs="Times New Roman"/>
        </w:rPr>
        <w:t xml:space="preserve"> уточнит значения uid, gid и группа пользователя. И сравнение вывода id с выводом команды groups показывает группу, куда входит пользователь guest.</w:t>
      </w:r>
    </w:p>
    <w:p w14:paraId="316A69A0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5C5C4B38" wp14:editId="7FEB8B93">
            <wp:extent cx="5331269" cy="54032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drive.google.com/uc?id=19nV92pBCeOJx1mLC0cW6L-UfSEWxdkh_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089" cy="54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2F7D7" w14:textId="77777777" w:rsidR="007F015C" w:rsidRPr="00DA4BA2" w:rsidRDefault="00ED1C0A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В файле /etc/passwd находится наша учётная запись, значения uid, gid пользователя - 1001 (guest), и сравним найденные значения с полученными в предыдущих пунктах, они одинаковые.</w:t>
      </w:r>
    </w:p>
    <w:p w14:paraId="21CACF58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0BB7C8" wp14:editId="42D84DA3">
            <wp:extent cx="5332827" cy="9144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drive.google.com/uc?id=1i5rQ7e-kMjWGqTVOVP9Xv0eYmkcDdYWl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269" cy="9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12D72" w14:textId="77777777" w:rsidR="007F015C" w:rsidRPr="00DA4BA2" w:rsidRDefault="00ED1C0A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С помощью команды ls -l /home мы получили список поддиректорий директории /home. Поддиректории danguen (админ) и guest имеют доступ для чтения, записи и исполнения для пользователей.</w:t>
      </w:r>
    </w:p>
    <w:p w14:paraId="02B95D63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38A13B6B" wp14:editId="14FB0EB4">
            <wp:extent cx="5331971" cy="526473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drive.google.com/uc?id=17nODk9Wj5ddPbaMp8EuHj0x7soX1kxf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644" cy="53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052E5" w14:textId="77777777" w:rsidR="007F015C" w:rsidRPr="00DA4BA2" w:rsidRDefault="00ED1C0A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Мы можем смотреть расширенные атрибуты установлены на поддиректориях, находящихся в директории /home, командой lsattr /home, и увидем, что директории guest нет расширенного атрибута, а директории danguen у нас нет доступа для смотрения расширенного атрибута.</w:t>
      </w:r>
    </w:p>
    <w:p w14:paraId="6AB8C9F2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40BA976A" wp14:editId="514F8284">
            <wp:extent cx="5334000" cy="572988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ttps://drive.google.com/uc?id=1icgK258X-24wLlCPoW6qmUE0Uv69Uyq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846F1" w14:textId="77777777" w:rsidR="007F015C" w:rsidRPr="00DA4BA2" w:rsidRDefault="00ED1C0A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 xml:space="preserve">Создать в домашней директории поддиректорию dir1, определить командами </w:t>
      </w:r>
      <w:r w:rsidRPr="00DA4BA2">
        <w:rPr>
          <w:rFonts w:ascii="Times New Roman" w:hAnsi="Times New Roman" w:cs="Times New Roman"/>
          <w:b/>
          <w:bCs/>
        </w:rPr>
        <w:t>ls -l</w:t>
      </w:r>
      <w:r w:rsidRPr="00DA4BA2">
        <w:rPr>
          <w:rFonts w:ascii="Times New Roman" w:hAnsi="Times New Roman" w:cs="Times New Roman"/>
        </w:rPr>
        <w:t xml:space="preserve"> и </w:t>
      </w:r>
      <w:r w:rsidRPr="00DA4BA2">
        <w:rPr>
          <w:rFonts w:ascii="Times New Roman" w:hAnsi="Times New Roman" w:cs="Times New Roman"/>
          <w:b/>
          <w:bCs/>
        </w:rPr>
        <w:t>lsattr</w:t>
      </w:r>
      <w:r w:rsidRPr="00DA4BA2">
        <w:rPr>
          <w:rFonts w:ascii="Times New Roman" w:hAnsi="Times New Roman" w:cs="Times New Roman"/>
        </w:rPr>
        <w:t>, dir1 имеет права чтения, записи и исполнения для пользователей, а расширенного атрибута нет.</w:t>
      </w:r>
    </w:p>
    <w:p w14:paraId="7A367951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4EE6F4" wp14:editId="57FF1926">
            <wp:extent cx="5334000" cy="2724298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https://drive.google.com/uc?id=1pntdudIchvR0pnK8LLZonJEOYD6jdVOu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91C9A" w14:textId="77777777" w:rsidR="007F015C" w:rsidRPr="00DA4BA2" w:rsidRDefault="00ED1C0A">
      <w:pPr>
        <w:pStyle w:val="BodyText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7074A00B" wp14:editId="2C5A0C78">
            <wp:extent cx="5331970" cy="900546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https://drive.google.com/uc?id=1RVvgDvqa2-ccX9qnYlwB1bC0r38fJlT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721" cy="90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B034F" w14:textId="77777777" w:rsidR="007F015C" w:rsidRPr="00DA4BA2" w:rsidRDefault="00ED1C0A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 xml:space="preserve">Снимать с директории dir1 все атрибуты командой </w:t>
      </w:r>
      <w:r w:rsidRPr="00DA4BA2">
        <w:rPr>
          <w:rFonts w:ascii="Times New Roman" w:hAnsi="Times New Roman" w:cs="Times New Roman"/>
          <w:b/>
          <w:bCs/>
        </w:rPr>
        <w:t>chmod 000 dir1</w:t>
      </w:r>
    </w:p>
    <w:p w14:paraId="672AAC7D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5DE8304C" wp14:editId="2F91C534">
            <wp:extent cx="3533775" cy="1809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https://drive.google.com/uc?id=1SEws1i6fTQdPgO4tebm591XII0xQ3wwJ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8197D" w14:textId="77777777" w:rsidR="007F015C" w:rsidRPr="00DA4BA2" w:rsidRDefault="00ED1C0A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 xml:space="preserve">При создании в директории dir1 файл file1 командой </w:t>
      </w:r>
      <w:r w:rsidRPr="00DA4BA2">
        <w:rPr>
          <w:rFonts w:ascii="Times New Roman" w:hAnsi="Times New Roman" w:cs="Times New Roman"/>
          <w:b/>
          <w:bCs/>
        </w:rPr>
        <w:t>echo “test” &gt; /home/guest/dir1/file1</w:t>
      </w:r>
      <w:r w:rsidRPr="00DA4BA2">
        <w:rPr>
          <w:rFonts w:ascii="Times New Roman" w:hAnsi="Times New Roman" w:cs="Times New Roman"/>
        </w:rPr>
        <w:t>, мы получили отказ в выполнении операции. Причина в том, что в предыдущих пунктах мы снимили с директории dir1 все атрибуты, поэтому мы не можем создать файл.</w:t>
      </w:r>
    </w:p>
    <w:p w14:paraId="7C66C7B1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06471D75" wp14:editId="7141C281">
            <wp:extent cx="5334000" cy="76051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https://drive.google.com/uc?id=1J_HK2iYBWV1PWoHDSKee00RIfMJ-jloJ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7D81A" w14:textId="77777777" w:rsidR="007F015C" w:rsidRPr="00DA4BA2" w:rsidRDefault="00ED1C0A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Таблица 2.1: Установленные права и разрешённые действия.</w:t>
      </w:r>
    </w:p>
    <w:p w14:paraId="5DFA083A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2CFC721" wp14:editId="7816DEA1">
            <wp:extent cx="5334000" cy="1636568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ttps://drive.google.com/uc?id=1MrtE7kMVOciOVDAin_ouTMclL5sTOPoI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A8E68" w14:textId="77777777" w:rsidR="007F015C" w:rsidRPr="00DA4BA2" w:rsidRDefault="00ED1C0A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Таблица 2.2: Минимальные права для совершения операций</w:t>
      </w:r>
    </w:p>
    <w:p w14:paraId="01D616DC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  <w:noProof/>
        </w:rPr>
        <w:drawing>
          <wp:inline distT="0" distB="0" distL="0" distR="0" wp14:anchorId="2067B5B0" wp14:editId="45B1DA42">
            <wp:extent cx="5334000" cy="1812192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ttps://drive.google.com/uc?id=1Vnjt-9Tdy3_gOMflnzH52NzxzQb1NN_o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798B1" w14:textId="77777777" w:rsidR="007F015C" w:rsidRPr="00DA4BA2" w:rsidRDefault="00ED1C0A">
      <w:pPr>
        <w:pStyle w:val="Heading1"/>
        <w:rPr>
          <w:rFonts w:ascii="Times New Roman" w:hAnsi="Times New Roman" w:cs="Times New Roman"/>
        </w:rPr>
      </w:pPr>
      <w:bookmarkStart w:id="4" w:name="iv.-вывод"/>
      <w:bookmarkStart w:id="5" w:name="_Toc177075915"/>
      <w:bookmarkEnd w:id="2"/>
      <w:r w:rsidRPr="00DA4BA2">
        <w:rPr>
          <w:rFonts w:ascii="Times New Roman" w:hAnsi="Times New Roman" w:cs="Times New Roman"/>
        </w:rPr>
        <w:t>IV. Вывод</w:t>
      </w:r>
      <w:bookmarkEnd w:id="5"/>
    </w:p>
    <w:p w14:paraId="28E97C92" w14:textId="77777777" w:rsidR="007F015C" w:rsidRPr="00DA4BA2" w:rsidRDefault="00ED1C0A">
      <w:pPr>
        <w:pStyle w:val="FirstParagraph"/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После лабораторной работы я получил практические навыки работы в консоли с атрибутами файлов и дискреционного управления доступа в системах на базе ОС Linux.</w:t>
      </w:r>
    </w:p>
    <w:p w14:paraId="205CB556" w14:textId="77777777" w:rsidR="007F015C" w:rsidRPr="00DA4BA2" w:rsidRDefault="00ED1C0A">
      <w:pPr>
        <w:pStyle w:val="Heading1"/>
        <w:rPr>
          <w:rFonts w:ascii="Times New Roman" w:hAnsi="Times New Roman" w:cs="Times New Roman"/>
        </w:rPr>
      </w:pPr>
      <w:bookmarkStart w:id="6" w:name="библиография"/>
      <w:bookmarkStart w:id="7" w:name="_Toc177075916"/>
      <w:bookmarkEnd w:id="4"/>
      <w:r w:rsidRPr="00DA4BA2">
        <w:rPr>
          <w:rFonts w:ascii="Times New Roman" w:hAnsi="Times New Roman" w:cs="Times New Roman"/>
        </w:rPr>
        <w:t>Библиография</w:t>
      </w:r>
      <w:bookmarkEnd w:id="7"/>
    </w:p>
    <w:p w14:paraId="1FA579B3" w14:textId="77777777" w:rsidR="007F015C" w:rsidRPr="00DA4BA2" w:rsidRDefault="00ED1C0A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DA4BA2">
        <w:rPr>
          <w:rFonts w:ascii="Times New Roman" w:hAnsi="Times New Roman" w:cs="Times New Roman"/>
        </w:rPr>
        <w:t>Методические материалы курса</w:t>
      </w:r>
    </w:p>
    <w:bookmarkEnd w:id="6"/>
    <w:sectPr w:rsidR="007F015C" w:rsidRPr="00DA4B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FC06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8B83E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4EEB2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14856856">
    <w:abstractNumId w:val="0"/>
  </w:num>
  <w:num w:numId="2" w16cid:durableId="1577933461">
    <w:abstractNumId w:val="1"/>
  </w:num>
  <w:num w:numId="3" w16cid:durableId="1771270658">
    <w:abstractNumId w:val="1"/>
  </w:num>
  <w:num w:numId="4" w16cid:durableId="354505954">
    <w:abstractNumId w:val="1"/>
  </w:num>
  <w:num w:numId="5" w16cid:durableId="1655059629">
    <w:abstractNumId w:val="1"/>
  </w:num>
  <w:num w:numId="6" w16cid:durableId="1828355429">
    <w:abstractNumId w:val="1"/>
  </w:num>
  <w:num w:numId="7" w16cid:durableId="1788349298">
    <w:abstractNumId w:val="1"/>
  </w:num>
  <w:num w:numId="8" w16cid:durableId="1491604628">
    <w:abstractNumId w:val="1"/>
  </w:num>
  <w:num w:numId="9" w16cid:durableId="1596136168">
    <w:abstractNumId w:val="1"/>
  </w:num>
  <w:num w:numId="10" w16cid:durableId="926768264">
    <w:abstractNumId w:val="1"/>
  </w:num>
  <w:num w:numId="11" w16cid:durableId="1128624225">
    <w:abstractNumId w:val="1"/>
  </w:num>
  <w:num w:numId="12" w16cid:durableId="354045127">
    <w:abstractNumId w:val="1"/>
  </w:num>
  <w:num w:numId="13" w16cid:durableId="1136530025">
    <w:abstractNumId w:val="1"/>
  </w:num>
  <w:num w:numId="14" w16cid:durableId="1916280760">
    <w:abstractNumId w:val="1"/>
  </w:num>
  <w:num w:numId="15" w16cid:durableId="9272349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015C"/>
    <w:rsid w:val="007F015C"/>
    <w:rsid w:val="00DA4BA2"/>
    <w:rsid w:val="00ED1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D37A17D"/>
  <w15:docId w15:val="{2582DC86-3ECF-5543-9CBB-83EFD44F4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DA4B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4</Words>
  <Characters>2305</Characters>
  <Application>Microsoft Office Word</Application>
  <DocSecurity>0</DocSecurity>
  <Lines>19</Lines>
  <Paragraphs>5</Paragraphs>
  <ScaleCrop>false</ScaleCrop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 Тиен Винь</dc:creator>
  <cp:keywords/>
  <cp:lastModifiedBy>Ле Тиен Винь</cp:lastModifiedBy>
  <cp:revision>3</cp:revision>
  <cp:lastPrinted>2024-09-12T20:26:00Z</cp:lastPrinted>
  <dcterms:created xsi:type="dcterms:W3CDTF">2024-09-12T20:26:00Z</dcterms:created>
  <dcterms:modified xsi:type="dcterms:W3CDTF">2024-09-12T20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